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55B9" w:rsidRDefault="000155B9" w:rsidP="000155B9">
      <w:pPr>
        <w:tabs>
          <w:tab w:val="left" w:pos="540"/>
        </w:tabs>
        <w:spacing w:after="0" w:line="312" w:lineRule="auto"/>
        <w:rPr>
          <w:noProof/>
          <w:lang w:val="en-US" w:eastAsia="bg-BG"/>
        </w:rPr>
      </w:pPr>
      <w:bookmarkStart w:id="0" w:name="_GoBack"/>
      <w:bookmarkEnd w:id="0"/>
      <w:r>
        <w:rPr>
          <w:b/>
          <w:noProof/>
          <w:sz w:val="24"/>
          <w:szCs w:val="24"/>
          <w:lang w:eastAsia="bg-BG"/>
        </w:rPr>
        <w:drawing>
          <wp:anchor distT="0" distB="0" distL="114300" distR="114300" simplePos="0" relativeHeight="251679744" behindDoc="0" locked="0" layoutInCell="1" allowOverlap="1" wp14:anchorId="13DD00F4" wp14:editId="207A45FE">
            <wp:simplePos x="0" y="0"/>
            <wp:positionH relativeFrom="column">
              <wp:posOffset>-366395</wp:posOffset>
            </wp:positionH>
            <wp:positionV relativeFrom="paragraph">
              <wp:posOffset>-747395</wp:posOffset>
            </wp:positionV>
            <wp:extent cx="6791325" cy="1733550"/>
            <wp:effectExtent l="0" t="0" r="9525" b="0"/>
            <wp:wrapTopAndBottom/>
            <wp:docPr id="4" name="Picture 4" descr="G:\Buditeli\Pokana Buditeli 2019 1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Buditeli\Pokana Buditeli 2019 1-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132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 w:eastAsia="bg-BG"/>
        </w:rPr>
        <w:tab/>
      </w:r>
    </w:p>
    <w:p w:rsidR="000155B9" w:rsidRDefault="000155B9" w:rsidP="007F26C0">
      <w:pPr>
        <w:spacing w:after="0" w:line="312" w:lineRule="auto"/>
        <w:jc w:val="center"/>
        <w:rPr>
          <w:noProof/>
          <w:lang w:val="en-US" w:eastAsia="bg-BG"/>
        </w:rPr>
      </w:pPr>
    </w:p>
    <w:p w:rsidR="00CB01EE" w:rsidRPr="000155B9" w:rsidRDefault="00C82F1C" w:rsidP="007F26C0">
      <w:pPr>
        <w:spacing w:after="0" w:line="312" w:lineRule="auto"/>
        <w:jc w:val="center"/>
        <w:rPr>
          <w:rFonts w:ascii="Book Antiqua" w:eastAsia="Times New Roman" w:hAnsi="Book Antiqua" w:cs="Arial"/>
          <w:b/>
          <w:color w:val="ED7D31"/>
          <w:kern w:val="28"/>
          <w:sz w:val="60"/>
          <w:szCs w:val="60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  <w14:textOutline w14:w="6731" w14:cap="flat" w14:cmpd="sng" w14:algn="ctr">
            <w14:solidFill>
              <w14:srgbClr w14:val="FFFFFF"/>
            </w14:solidFill>
            <w14:prstDash w14:val="solid"/>
            <w14:round/>
          </w14:textOutline>
          <w14:textFill>
            <w14:solidFill>
              <w14:srgbClr w14:val="ED7D31">
                <w14:lumMod w14:val="50000"/>
              </w14:srgbClr>
            </w14:solidFill>
          </w14:textFill>
        </w:rPr>
      </w:pPr>
      <w:r w:rsidRPr="000155B9">
        <w:rPr>
          <w:rFonts w:ascii="Book Antiqua" w:eastAsia="Times New Roman" w:hAnsi="Book Antiqua" w:cs="Arial"/>
          <w:b/>
          <w:color w:val="ED7D31"/>
          <w:kern w:val="28"/>
          <w:sz w:val="40"/>
          <w:szCs w:val="40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  <w14:textOutline w14:w="6731" w14:cap="flat" w14:cmpd="sng" w14:algn="ctr">
            <w14:solidFill>
              <w14:srgbClr w14:val="FFFFFF"/>
            </w14:solidFill>
            <w14:prstDash w14:val="solid"/>
            <w14:round/>
          </w14:textOutline>
          <w14:textFill>
            <w14:solidFill>
              <w14:srgbClr w14:val="ED7D31">
                <w14:lumMod w14:val="50000"/>
              </w14:srgbClr>
            </w14:solidFill>
          </w14:textFill>
        </w:rPr>
        <w:t>ДЕКЛАРАЦИЯЗА АВТОРСТВО</w:t>
      </w:r>
      <w:r w:rsidR="00CB01EE" w:rsidRPr="000155B9">
        <w:rPr>
          <w:rFonts w:ascii="Book Antiqua" w:hAnsi="Book Antiqua"/>
          <w:noProof/>
          <w:lang w:eastAsia="bg-BG"/>
        </w:rPr>
        <w:t xml:space="preserve"> 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Долуподписаният/ата,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____________________________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_________________________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/име/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                       /презиме/                                      /фамилия/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_________________________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                     ____________________________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/академична длъжност/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        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/научн</w:t>
      </w:r>
      <w:r w:rsidR="000155B9"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а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степен/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_________________________</w:t>
      </w:r>
    </w:p>
    <w:p w:rsidR="00C82F1C" w:rsidRPr="000155B9" w:rsidRDefault="00C82F1C" w:rsidP="00C82F1C">
      <w:pPr>
        <w:spacing w:after="0" w:line="276" w:lineRule="auto"/>
        <w:jc w:val="center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/месторабота, организация, университет/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__________________________</w:t>
      </w:r>
    </w:p>
    <w:p w:rsidR="00C82F1C" w:rsidRPr="000155B9" w:rsidRDefault="00C82F1C" w:rsidP="00C82F1C">
      <w:pPr>
        <w:spacing w:after="0" w:line="276" w:lineRule="auto"/>
        <w:jc w:val="center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/адрес за кореспонденция/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C82F1C">
      <w:pPr>
        <w:spacing w:after="0" w:line="276" w:lineRule="auto"/>
        <w:jc w:val="center"/>
        <w:rPr>
          <w:rFonts w:ascii="Book Antiqua" w:eastAsia="Calibri" w:hAnsi="Book Antiqua" w:cs="Times New Roman"/>
          <w:b/>
          <w:color w:val="000000"/>
          <w:sz w:val="32"/>
          <w:szCs w:val="32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b/>
          <w:color w:val="000000"/>
          <w:sz w:val="32"/>
          <w:szCs w:val="32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ДЕКЛАРИРАМ,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че подаденият от мен материал на тема: 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_______________________________________________________________________________________________________________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E12ED4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за публикуване в сборник със заглавие  </w:t>
      </w:r>
      <w:r w:rsidR="000155B9" w:rsidRPr="000155B9">
        <w:rPr>
          <w:rFonts w:ascii="Book Antiqua" w:eastAsia="Calibri" w:hAnsi="Book Antiqua" w:cs="Times New Roman"/>
          <w:b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„Обществото на знанието и хуманизмът на ХХІ век“</w:t>
      </w:r>
      <w:r w:rsidRPr="000155B9">
        <w:rPr>
          <w:rFonts w:ascii="Book Antiqua" w:eastAsia="Calibri" w:hAnsi="Book Antiqua" w:cs="Times New Roman"/>
          <w:b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не е публикуван в друго списание или сборник от конференция.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C82F1C">
      <w:pPr>
        <w:spacing w:after="0" w:line="276" w:lineRule="auto"/>
        <w:jc w:val="center"/>
        <w:rPr>
          <w:rFonts w:ascii="Book Antiqua" w:eastAsia="Calibri" w:hAnsi="Book Antiqua" w:cs="Times New Roman"/>
          <w:b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b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За неверни данни нося лична отговорност!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    _____________________________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                   /дата/ </w:t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0155B9"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    /подпис/</w:t>
      </w:r>
    </w:p>
    <w:p w:rsidR="00C82F1C" w:rsidRPr="000155B9" w:rsidRDefault="00C82F1C" w:rsidP="00C82F1C">
      <w:pPr>
        <w:spacing w:after="0" w:line="276" w:lineRule="auto"/>
        <w:jc w:val="both"/>
        <w:rPr>
          <w:rFonts w:ascii="Book Antiqua" w:eastAsia="Calibri" w:hAnsi="Book Antiqua" w:cs="Times New Roman"/>
          <w:color w:val="000000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2C0249" w:rsidRDefault="000F3966" w:rsidP="00E21EA5">
      <w:pPr>
        <w:tabs>
          <w:tab w:val="left" w:pos="2687"/>
        </w:tabs>
      </w:pPr>
      <w:r w:rsidRPr="000155B9">
        <w:rPr>
          <w:noProof/>
          <w:color w:val="FF0000"/>
          <w:lang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A707E0" wp14:editId="21E5D09A">
                <wp:simplePos x="0" y="0"/>
                <wp:positionH relativeFrom="page">
                  <wp:posOffset>6142651</wp:posOffset>
                </wp:positionH>
                <wp:positionV relativeFrom="page">
                  <wp:posOffset>9249181</wp:posOffset>
                </wp:positionV>
                <wp:extent cx="1068070" cy="922658"/>
                <wp:effectExtent l="0" t="3493" r="14288" b="14287"/>
                <wp:wrapNone/>
                <wp:docPr id="8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1068070" cy="922658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47470 w 1376"/>
                            <a:gd name="T3" fmla="*/ 0 h 3365"/>
                            <a:gd name="T4" fmla="*/ 1347470 w 1376"/>
                            <a:gd name="T5" fmla="*/ 1252855 h 3365"/>
                            <a:gd name="T6" fmla="*/ 1334740 w 1376"/>
                            <a:gd name="T7" fmla="*/ 1166849 h 3365"/>
                            <a:gd name="T8" fmla="*/ 1322988 w 1376"/>
                            <a:gd name="T9" fmla="*/ 1084939 h 3365"/>
                            <a:gd name="T10" fmla="*/ 1310258 w 1376"/>
                            <a:gd name="T11" fmla="*/ 1007496 h 3365"/>
                            <a:gd name="T12" fmla="*/ 1297527 w 1376"/>
                            <a:gd name="T13" fmla="*/ 933405 h 3365"/>
                            <a:gd name="T14" fmla="*/ 1282838 w 1376"/>
                            <a:gd name="T15" fmla="*/ 863781 h 3365"/>
                            <a:gd name="T16" fmla="*/ 1268149 w 1376"/>
                            <a:gd name="T17" fmla="*/ 797136 h 3365"/>
                            <a:gd name="T18" fmla="*/ 1250523 w 1376"/>
                            <a:gd name="T19" fmla="*/ 734586 h 3365"/>
                            <a:gd name="T20" fmla="*/ 1233875 w 1376"/>
                            <a:gd name="T21" fmla="*/ 675015 h 3365"/>
                            <a:gd name="T22" fmla="*/ 1214290 w 1376"/>
                            <a:gd name="T23" fmla="*/ 619167 h 3365"/>
                            <a:gd name="T24" fmla="*/ 1192746 w 1376"/>
                            <a:gd name="T25" fmla="*/ 567043 h 3365"/>
                            <a:gd name="T26" fmla="*/ 1170223 w 1376"/>
                            <a:gd name="T27" fmla="*/ 517152 h 3365"/>
                            <a:gd name="T28" fmla="*/ 1144762 w 1376"/>
                            <a:gd name="T29" fmla="*/ 470984 h 3365"/>
                            <a:gd name="T30" fmla="*/ 1118322 w 1376"/>
                            <a:gd name="T31" fmla="*/ 427795 h 3365"/>
                            <a:gd name="T32" fmla="*/ 1088944 w 1376"/>
                            <a:gd name="T33" fmla="*/ 386840 h 3365"/>
                            <a:gd name="T34" fmla="*/ 1057607 w 1376"/>
                            <a:gd name="T35" fmla="*/ 348863 h 3365"/>
                            <a:gd name="T36" fmla="*/ 1024312 w 1376"/>
                            <a:gd name="T37" fmla="*/ 313493 h 3365"/>
                            <a:gd name="T38" fmla="*/ 987100 w 1376"/>
                            <a:gd name="T39" fmla="*/ 280357 h 3365"/>
                            <a:gd name="T40" fmla="*/ 946950 w 1376"/>
                            <a:gd name="T41" fmla="*/ 249826 h 3365"/>
                            <a:gd name="T42" fmla="*/ 904842 w 1376"/>
                            <a:gd name="T43" fmla="*/ 221530 h 3365"/>
                            <a:gd name="T44" fmla="*/ 858816 w 1376"/>
                            <a:gd name="T45" fmla="*/ 195095 h 3365"/>
                            <a:gd name="T46" fmla="*/ 808874 w 1376"/>
                            <a:gd name="T47" fmla="*/ 170522 h 3365"/>
                            <a:gd name="T48" fmla="*/ 755993 w 1376"/>
                            <a:gd name="T49" fmla="*/ 148183 h 3365"/>
                            <a:gd name="T50" fmla="*/ 699196 w 1376"/>
                            <a:gd name="T51" fmla="*/ 127333 h 3365"/>
                            <a:gd name="T52" fmla="*/ 639461 w 1376"/>
                            <a:gd name="T53" fmla="*/ 108345 h 3365"/>
                            <a:gd name="T54" fmla="*/ 574829 w 1376"/>
                            <a:gd name="T55" fmla="*/ 90474 h 3365"/>
                            <a:gd name="T56" fmla="*/ 506281 w 1376"/>
                            <a:gd name="T57" fmla="*/ 74092 h 3365"/>
                            <a:gd name="T58" fmla="*/ 433815 w 1376"/>
                            <a:gd name="T59" fmla="*/ 59199 h 3365"/>
                            <a:gd name="T60" fmla="*/ 356453 w 1376"/>
                            <a:gd name="T61" fmla="*/ 45795 h 3365"/>
                            <a:gd name="T62" fmla="*/ 274194 w 1376"/>
                            <a:gd name="T63" fmla="*/ 33136 h 3365"/>
                            <a:gd name="T64" fmla="*/ 188019 w 1376"/>
                            <a:gd name="T65" fmla="*/ 21222 h 3365"/>
                            <a:gd name="T66" fmla="*/ 95968 w 1376"/>
                            <a:gd name="T67" fmla="*/ 10053 h 3365"/>
                            <a:gd name="T68" fmla="*/ 0 w 1376"/>
                            <a:gd name="T69" fmla="*/ 0 h 3365"/>
                            <a:gd name="T70" fmla="*/ 0 60000 65536"/>
                            <a:gd name="T71" fmla="*/ 0 60000 65536"/>
                            <a:gd name="T72" fmla="*/ 0 60000 65536"/>
                            <a:gd name="T73" fmla="*/ 0 60000 65536"/>
                            <a:gd name="T74" fmla="*/ 0 60000 65536"/>
                            <a:gd name="T75" fmla="*/ 0 60000 65536"/>
                            <a:gd name="T76" fmla="*/ 0 60000 65536"/>
                            <a:gd name="T77" fmla="*/ 0 60000 65536"/>
                            <a:gd name="T78" fmla="*/ 0 60000 65536"/>
                            <a:gd name="T79" fmla="*/ 0 60000 6553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</a:gdLst>
                          <a:ahLst/>
                          <a:cxnLst>
                            <a:cxn ang="T70">
                              <a:pos x="T0" y="T1"/>
                            </a:cxn>
                            <a:cxn ang="T71">
                              <a:pos x="T2" y="T3"/>
                            </a:cxn>
                            <a:cxn ang="T72">
                              <a:pos x="T4" y="T5"/>
                            </a:cxn>
                            <a:cxn ang="T73">
                              <a:pos x="T6" y="T7"/>
                            </a:cxn>
                            <a:cxn ang="T74">
                              <a:pos x="T8" y="T9"/>
                            </a:cxn>
                            <a:cxn ang="T75">
                              <a:pos x="T10" y="T11"/>
                            </a:cxn>
                            <a:cxn ang="T76">
                              <a:pos x="T12" y="T13"/>
                            </a:cxn>
                            <a:cxn ang="T77">
                              <a:pos x="T14" y="T15"/>
                            </a:cxn>
                            <a:cxn ang="T78">
                              <a:pos x="T16" y="T17"/>
                            </a:cxn>
                            <a:cxn ang="T79">
                              <a:pos x="T18" y="T19"/>
                            </a:cxn>
                            <a:cxn ang="T80">
                              <a:pos x="T20" y="T21"/>
                            </a:cxn>
                            <a:cxn ang="T81">
                              <a:pos x="T22" y="T23"/>
                            </a:cxn>
                            <a:cxn ang="T82">
                              <a:pos x="T24" y="T25"/>
                            </a:cxn>
                            <a:cxn ang="T83">
                              <a:pos x="T26" y="T27"/>
                            </a:cxn>
                            <a:cxn ang="T84">
                              <a:pos x="T28" y="T29"/>
                            </a:cxn>
                            <a:cxn ang="T85">
                              <a:pos x="T30" y="T31"/>
                            </a:cxn>
                            <a:cxn ang="T86">
                              <a:pos x="T32" y="T33"/>
                            </a:cxn>
                            <a:cxn ang="T87">
                              <a:pos x="T34" y="T35"/>
                            </a:cxn>
                            <a:cxn ang="T88">
                              <a:pos x="T36" y="T37"/>
                            </a:cxn>
                            <a:cxn ang="T89">
                              <a:pos x="T38" y="T39"/>
                            </a:cxn>
                            <a:cxn ang="T90">
                              <a:pos x="T40" y="T41"/>
                            </a:cxn>
                            <a:cxn ang="T91">
                              <a:pos x="T42" y="T43"/>
                            </a:cxn>
                            <a:cxn ang="T92">
                              <a:pos x="T44" y="T45"/>
                            </a:cxn>
                            <a:cxn ang="T93">
                              <a:pos x="T46" y="T47"/>
                            </a:cxn>
                            <a:cxn ang="T94">
                              <a:pos x="T48" y="T49"/>
                            </a:cxn>
                            <a:cxn ang="T95">
                              <a:pos x="T50" y="T51"/>
                            </a:cxn>
                            <a:cxn ang="T96">
                              <a:pos x="T52" y="T53"/>
                            </a:cxn>
                            <a:cxn ang="T97">
                              <a:pos x="T54" y="T55"/>
                            </a:cxn>
                            <a:cxn ang="T98">
                              <a:pos x="T56" y="T57"/>
                            </a:cxn>
                            <a:cxn ang="T99">
                              <a:pos x="T58" y="T59"/>
                            </a:cxn>
                            <a:cxn ang="T100">
                              <a:pos x="T60" y="T61"/>
                            </a:cxn>
                            <a:cxn ang="T101">
                              <a:pos x="T62" y="T63"/>
                            </a:cxn>
                            <a:cxn ang="T102">
                              <a:pos x="T64" y="T65"/>
                            </a:cxn>
                            <a:cxn ang="T103">
                              <a:pos x="T66" y="T67"/>
                            </a:cxn>
                            <a:cxn ang="T104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>
                            <a:alpha val="85097"/>
                          </a:srgbClr>
                        </a:solidFill>
                        <a:ln w="9525">
                          <a:solidFill>
                            <a:srgbClr val="9933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891C22" id="Freeform 8" o:spid="_x0000_s1026" style="position:absolute;margin-left:483.65pt;margin-top:728.3pt;width:84.1pt;height:72.65pt;rotation:90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red" strokecolor="#930">
                <v:fill opacity="55769f"/>
                <v:path arrowok="t" o:connecttype="custom" o:connectlocs="0,0;1045924624,0;1045924624,343523533;1036043424,319941327;1026921361,297482213;1017040161,276247918;1007158185,255932716;995756383,236842333;984354580,218568769;970673038,201418024;957750633,185084098;942548489,169770991;925825741,155478978;908343081,141799236;888579905,129140314;868056816,117298211;845253211,106068654;820929003,95655643;795084969,85957452;766200507,76871807;735035528,68500433;702350723,60741880;666624713,53493600;627859050,46755866;586812096,40630678;542725488,34913763;496358365,29707394;446190124,24807299;392982229,20315476;336733130,16231926;276683689,12556649;212833129,9085645;145942917,5818915;74491673,2756458;0,0" o:connectangles="0,0,0,0,0,0,0,0,0,0,0,0,0,0,0,0,0,0,0,0,0,0,0,0,0,0,0,0,0,0,0,0,0,0,0"/>
                <w10:wrap anchorx="page" anchory="page"/>
              </v:shape>
            </w:pict>
          </mc:Fallback>
        </mc:AlternateContent>
      </w:r>
      <w:r w:rsidR="00E21EA5">
        <w:tab/>
      </w:r>
    </w:p>
    <w:sectPr w:rsidR="002C0249" w:rsidSect="00C82F1C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16ED2"/>
    <w:multiLevelType w:val="hybridMultilevel"/>
    <w:tmpl w:val="699C1364"/>
    <w:lvl w:ilvl="0" w:tplc="0402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8B007D"/>
    <w:multiLevelType w:val="hybridMultilevel"/>
    <w:tmpl w:val="C9DC7696"/>
    <w:lvl w:ilvl="0" w:tplc="F6CA5B4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7C0FCF"/>
    <w:multiLevelType w:val="hybridMultilevel"/>
    <w:tmpl w:val="1BBC471E"/>
    <w:lvl w:ilvl="0" w:tplc="E53A71CC">
      <w:numFmt w:val="bullet"/>
      <w:lvlText w:val="•"/>
      <w:lvlJc w:val="left"/>
      <w:pPr>
        <w:ind w:left="720" w:hanging="360"/>
      </w:pPr>
      <w:rPr>
        <w:rFonts w:ascii="Garamond" w:eastAsia="Calibri" w:hAnsi="Garamond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TA2NTG1MDM2MjZX0lEKTi0uzszPAykwrAUAFfIDHywAAAA="/>
  </w:docVars>
  <w:rsids>
    <w:rsidRoot w:val="00D81108"/>
    <w:rsid w:val="000155B9"/>
    <w:rsid w:val="000938A5"/>
    <w:rsid w:val="000F3966"/>
    <w:rsid w:val="0013478F"/>
    <w:rsid w:val="001B47EC"/>
    <w:rsid w:val="001F1B4D"/>
    <w:rsid w:val="002B601C"/>
    <w:rsid w:val="002C0249"/>
    <w:rsid w:val="00442316"/>
    <w:rsid w:val="00737F88"/>
    <w:rsid w:val="00785C4E"/>
    <w:rsid w:val="007F26C0"/>
    <w:rsid w:val="00824A5E"/>
    <w:rsid w:val="008420D4"/>
    <w:rsid w:val="008E637A"/>
    <w:rsid w:val="0092630A"/>
    <w:rsid w:val="009A3FEA"/>
    <w:rsid w:val="009B24BF"/>
    <w:rsid w:val="00B515CB"/>
    <w:rsid w:val="00BF282C"/>
    <w:rsid w:val="00C82F1C"/>
    <w:rsid w:val="00CB01EE"/>
    <w:rsid w:val="00D81108"/>
    <w:rsid w:val="00DA0F3C"/>
    <w:rsid w:val="00E12ED4"/>
    <w:rsid w:val="00E21EA5"/>
    <w:rsid w:val="00F65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4E7C042-562C-4D04-8ABF-B84C4E496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yperlink1">
    <w:name w:val="Hyperlink1"/>
    <w:basedOn w:val="DefaultParagraphFont"/>
    <w:uiPriority w:val="99"/>
    <w:unhideWhenUsed/>
    <w:rsid w:val="00D81108"/>
    <w:rPr>
      <w:color w:val="0563C1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D811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81108"/>
    <w:pPr>
      <w:spacing w:after="0" w:line="240" w:lineRule="auto"/>
      <w:contextualSpacing/>
    </w:pPr>
    <w:rPr>
      <w:color w:val="595959"/>
      <w:lang w:val="en-US"/>
    </w:rPr>
    <w:tblPr/>
  </w:style>
  <w:style w:type="paragraph" w:styleId="ListParagraph">
    <w:name w:val="List Paragraph"/>
    <w:basedOn w:val="Normal"/>
    <w:uiPriority w:val="34"/>
    <w:qFormat/>
    <w:rsid w:val="00D81108"/>
    <w:pPr>
      <w:ind w:left="720"/>
      <w:contextualSpacing/>
    </w:pPr>
  </w:style>
  <w:style w:type="paragraph" w:styleId="Title">
    <w:name w:val="Title"/>
    <w:basedOn w:val="Normal"/>
    <w:link w:val="TitleChar"/>
    <w:uiPriority w:val="10"/>
    <w:qFormat/>
    <w:rsid w:val="00442316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val="es-ES" w:eastAsia="es-ES"/>
    </w:rPr>
  </w:style>
  <w:style w:type="character" w:customStyle="1" w:styleId="TitleChar">
    <w:name w:val="Title Char"/>
    <w:basedOn w:val="DefaultParagraphFont"/>
    <w:link w:val="Title"/>
    <w:uiPriority w:val="10"/>
    <w:rsid w:val="00442316"/>
    <w:rPr>
      <w:rFonts w:ascii="Times New Roman" w:eastAsia="Times New Roman" w:hAnsi="Times New Roman" w:cs="Times New Roman"/>
      <w:b/>
      <w:bCs/>
      <w:sz w:val="28"/>
      <w:szCs w:val="24"/>
      <w:lang w:val="es-ES" w:eastAsia="es-ES"/>
    </w:rPr>
  </w:style>
  <w:style w:type="paragraph" w:customStyle="1" w:styleId="Address">
    <w:name w:val="Address"/>
    <w:link w:val="AddressChar"/>
    <w:qFormat/>
    <w:rsid w:val="007F26C0"/>
    <w:pPr>
      <w:spacing w:after="0" w:line="240" w:lineRule="auto"/>
      <w:jc w:val="center"/>
    </w:pPr>
    <w:rPr>
      <w:rFonts w:eastAsia="Times New Roman" w:cs="Times New Roman"/>
      <w:color w:val="0D0D0D"/>
      <w:kern w:val="28"/>
      <w:sz w:val="20"/>
      <w:szCs w:val="20"/>
      <w:lang w:val="en-US"/>
    </w:rPr>
  </w:style>
  <w:style w:type="character" w:customStyle="1" w:styleId="AddressChar">
    <w:name w:val="Address Char"/>
    <w:basedOn w:val="DefaultParagraphFont"/>
    <w:link w:val="Address"/>
    <w:rsid w:val="007F26C0"/>
    <w:rPr>
      <w:rFonts w:eastAsia="Times New Roman" w:cs="Times New Roman"/>
      <w:color w:val="0D0D0D"/>
      <w:kern w:val="28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3950B-70AF-460B-81E1-A09123004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BIT</dc:creator>
  <cp:keywords/>
  <dc:description/>
  <cp:lastModifiedBy>katia rasheva</cp:lastModifiedBy>
  <cp:revision>2</cp:revision>
  <cp:lastPrinted>2018-03-04T14:54:00Z</cp:lastPrinted>
  <dcterms:created xsi:type="dcterms:W3CDTF">2019-07-11T19:52:00Z</dcterms:created>
  <dcterms:modified xsi:type="dcterms:W3CDTF">2019-07-11T19:52:00Z</dcterms:modified>
</cp:coreProperties>
</file>